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A717F4"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A717F4">
          <w:pPr>
            <w:pStyle w:val="Inhopg1"/>
            <w:tabs>
              <w:tab w:val="left" w:pos="440"/>
              <w:tab w:val="right" w:leader="dot" w:pos="9628"/>
            </w:tabs>
            <w:rPr>
              <w:rFonts w:eastAsiaTheme="minorEastAsia"/>
              <w:noProof/>
              <w:color w:val="auto"/>
              <w:lang w:val="en-GB" w:eastAsia="en-GB"/>
            </w:rPr>
          </w:pPr>
          <w:hyperlink w:anchor="_Toc73624775" w:history="1">
            <w:r w:rsidR="004F3906" w:rsidRPr="00D55A0E">
              <w:rPr>
                <w:rStyle w:val="Hyperlink"/>
                <w:noProof/>
              </w:rPr>
              <w:t>2</w:t>
            </w:r>
            <w:r w:rsidR="004F3906">
              <w:rPr>
                <w:rFonts w:eastAsiaTheme="minorEastAsia"/>
                <w:noProof/>
                <w:color w:val="auto"/>
                <w:lang w:val="en-GB" w:eastAsia="en-GB"/>
              </w:rPr>
              <w:tab/>
            </w:r>
            <w:r w:rsidR="004F3906" w:rsidRPr="00D55A0E">
              <w:rPr>
                <w:rStyle w:val="Hyperlink"/>
                <w:noProof/>
              </w:rPr>
              <w:t>BOM</w:t>
            </w:r>
            <w:r w:rsidR="004F3906">
              <w:rPr>
                <w:noProof/>
                <w:webHidden/>
              </w:rPr>
              <w:tab/>
            </w:r>
            <w:r w:rsidR="004F3906">
              <w:rPr>
                <w:noProof/>
                <w:webHidden/>
              </w:rPr>
              <w:fldChar w:fldCharType="begin"/>
            </w:r>
            <w:r w:rsidR="004F3906">
              <w:rPr>
                <w:noProof/>
                <w:webHidden/>
              </w:rPr>
              <w:instrText xml:space="preserve"> PAGEREF _Toc73624775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F90D6F1" w14:textId="7FD0110D" w:rsidR="004F3906" w:rsidRDefault="00A717F4">
          <w:pPr>
            <w:pStyle w:val="Inhopg1"/>
            <w:tabs>
              <w:tab w:val="left" w:pos="440"/>
              <w:tab w:val="right" w:leader="dot" w:pos="9628"/>
            </w:tabs>
            <w:rPr>
              <w:rFonts w:eastAsiaTheme="minorEastAsia"/>
              <w:noProof/>
              <w:color w:val="auto"/>
              <w:lang w:val="en-GB" w:eastAsia="en-GB"/>
            </w:rPr>
          </w:pPr>
          <w:hyperlink w:anchor="_Toc73624776" w:history="1">
            <w:r w:rsidR="004F3906" w:rsidRPr="00D55A0E">
              <w:rPr>
                <w:rStyle w:val="Hyperlink"/>
                <w:noProof/>
              </w:rPr>
              <w:t>3</w:t>
            </w:r>
            <w:r w:rsidR="004F3906">
              <w:rPr>
                <w:rFonts w:eastAsiaTheme="minorEastAsia"/>
                <w:noProof/>
                <w:color w:val="auto"/>
                <w:lang w:val="en-GB" w:eastAsia="en-GB"/>
              </w:rPr>
              <w:tab/>
            </w:r>
            <w:r w:rsidR="004F3906" w:rsidRPr="00D55A0E">
              <w:rPr>
                <w:rStyle w:val="Hyperlink"/>
                <w:noProof/>
              </w:rPr>
              <w:t>Tools</w:t>
            </w:r>
            <w:r w:rsidR="004F3906">
              <w:rPr>
                <w:noProof/>
                <w:webHidden/>
              </w:rPr>
              <w:tab/>
            </w:r>
            <w:r w:rsidR="004F3906">
              <w:rPr>
                <w:noProof/>
                <w:webHidden/>
              </w:rPr>
              <w:fldChar w:fldCharType="begin"/>
            </w:r>
            <w:r w:rsidR="004F3906">
              <w:rPr>
                <w:noProof/>
                <w:webHidden/>
              </w:rPr>
              <w:instrText xml:space="preserve"> PAGEREF _Toc73624776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2929DA4" w14:textId="54767159" w:rsidR="004F3906" w:rsidRDefault="00A717F4">
          <w:pPr>
            <w:pStyle w:val="Inhopg2"/>
            <w:tabs>
              <w:tab w:val="left" w:pos="880"/>
              <w:tab w:val="right" w:leader="dot" w:pos="9628"/>
            </w:tabs>
            <w:rPr>
              <w:noProof/>
            </w:rPr>
          </w:pPr>
          <w:hyperlink w:anchor="_Toc73624777" w:history="1">
            <w:r w:rsidR="004F3906" w:rsidRPr="00D55A0E">
              <w:rPr>
                <w:rStyle w:val="Hyperlink"/>
                <w:noProof/>
              </w:rPr>
              <w:t>3.1</w:t>
            </w:r>
            <w:r w:rsidR="004F3906">
              <w:rPr>
                <w:noProof/>
              </w:rPr>
              <w:tab/>
            </w:r>
            <w:r w:rsidR="004F3906" w:rsidRPr="00D55A0E">
              <w:rPr>
                <w:rStyle w:val="Hyperlink"/>
                <w:noProof/>
              </w:rPr>
              <w:t>Assemblage</w:t>
            </w:r>
            <w:r w:rsidR="004F3906">
              <w:rPr>
                <w:noProof/>
                <w:webHidden/>
              </w:rPr>
              <w:tab/>
            </w:r>
            <w:r w:rsidR="004F3906">
              <w:rPr>
                <w:noProof/>
                <w:webHidden/>
              </w:rPr>
              <w:fldChar w:fldCharType="begin"/>
            </w:r>
            <w:r w:rsidR="004F3906">
              <w:rPr>
                <w:noProof/>
                <w:webHidden/>
              </w:rPr>
              <w:instrText xml:space="preserve"> PAGEREF _Toc73624777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DB65800" w14:textId="5CBEA425" w:rsidR="004F3906" w:rsidRDefault="00A717F4">
          <w:pPr>
            <w:pStyle w:val="Inhopg2"/>
            <w:tabs>
              <w:tab w:val="left" w:pos="880"/>
              <w:tab w:val="right" w:leader="dot" w:pos="9628"/>
            </w:tabs>
            <w:rPr>
              <w:noProof/>
            </w:rPr>
          </w:pPr>
          <w:hyperlink w:anchor="_Toc73624778" w:history="1">
            <w:r w:rsidR="004F3906" w:rsidRPr="00D55A0E">
              <w:rPr>
                <w:rStyle w:val="Hyperlink"/>
                <w:noProof/>
              </w:rPr>
              <w:t>3.2</w:t>
            </w:r>
            <w:r w:rsidR="004F3906">
              <w:rPr>
                <w:noProof/>
              </w:rPr>
              <w:tab/>
            </w:r>
            <w:r w:rsidR="004F3906" w:rsidRPr="00D55A0E">
              <w:rPr>
                <w:rStyle w:val="Hyperlink"/>
                <w:noProof/>
              </w:rPr>
              <w:t>Testing</w:t>
            </w:r>
            <w:r w:rsidR="004F3906">
              <w:rPr>
                <w:noProof/>
                <w:webHidden/>
              </w:rPr>
              <w:tab/>
            </w:r>
            <w:r w:rsidR="004F3906">
              <w:rPr>
                <w:noProof/>
                <w:webHidden/>
              </w:rPr>
              <w:fldChar w:fldCharType="begin"/>
            </w:r>
            <w:r w:rsidR="004F3906">
              <w:rPr>
                <w:noProof/>
                <w:webHidden/>
              </w:rPr>
              <w:instrText xml:space="preserve"> PAGEREF _Toc73624778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775AAD0C" w14:textId="33ED7D74" w:rsidR="004F3906" w:rsidRDefault="00A717F4">
          <w:pPr>
            <w:pStyle w:val="Inhopg1"/>
            <w:tabs>
              <w:tab w:val="left" w:pos="440"/>
              <w:tab w:val="right" w:leader="dot" w:pos="9628"/>
            </w:tabs>
            <w:rPr>
              <w:rFonts w:eastAsiaTheme="minorEastAsia"/>
              <w:noProof/>
              <w:color w:val="auto"/>
              <w:lang w:val="en-GB" w:eastAsia="en-GB"/>
            </w:rPr>
          </w:pPr>
          <w:hyperlink w:anchor="_Toc73624779" w:history="1">
            <w:r w:rsidR="004F3906" w:rsidRPr="00D55A0E">
              <w:rPr>
                <w:rStyle w:val="Hyperlink"/>
                <w:noProof/>
              </w:rPr>
              <w:t>4</w:t>
            </w:r>
            <w:r w:rsidR="004F3906">
              <w:rPr>
                <w:rFonts w:eastAsiaTheme="minorEastAsia"/>
                <w:noProof/>
                <w:color w:val="auto"/>
                <w:lang w:val="en-GB" w:eastAsia="en-GB"/>
              </w:rPr>
              <w:tab/>
            </w:r>
            <w:r w:rsidR="004F3906" w:rsidRPr="00D55A0E">
              <w:rPr>
                <w:rStyle w:val="Hyperlink"/>
                <w:noProof/>
              </w:rPr>
              <w:t>Electrical circuit</w:t>
            </w:r>
            <w:r w:rsidR="004F3906">
              <w:rPr>
                <w:noProof/>
                <w:webHidden/>
              </w:rPr>
              <w:tab/>
            </w:r>
            <w:r w:rsidR="004F3906">
              <w:rPr>
                <w:noProof/>
                <w:webHidden/>
              </w:rPr>
              <w:fldChar w:fldCharType="begin"/>
            </w:r>
            <w:r w:rsidR="004F3906">
              <w:rPr>
                <w:noProof/>
                <w:webHidden/>
              </w:rPr>
              <w:instrText xml:space="preserve"> PAGEREF _Toc73624779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6CAD9646" w14:textId="7BB08AB3" w:rsidR="004F3906" w:rsidRDefault="00A717F4">
          <w:pPr>
            <w:pStyle w:val="Inhopg1"/>
            <w:tabs>
              <w:tab w:val="left" w:pos="440"/>
              <w:tab w:val="right" w:leader="dot" w:pos="9628"/>
            </w:tabs>
            <w:rPr>
              <w:rFonts w:eastAsiaTheme="minorEastAsia"/>
              <w:noProof/>
              <w:color w:val="auto"/>
              <w:lang w:val="en-GB" w:eastAsia="en-GB"/>
            </w:rPr>
          </w:pPr>
          <w:hyperlink w:anchor="_Toc73624780" w:history="1">
            <w:r w:rsidR="004F3906" w:rsidRPr="00D55A0E">
              <w:rPr>
                <w:rStyle w:val="Hyperlink"/>
                <w:noProof/>
              </w:rPr>
              <w:t>5</w:t>
            </w:r>
            <w:r w:rsidR="004F3906">
              <w:rPr>
                <w:rFonts w:eastAsiaTheme="minorEastAsia"/>
                <w:noProof/>
                <w:color w:val="auto"/>
                <w:lang w:val="en-GB" w:eastAsia="en-GB"/>
              </w:rPr>
              <w:tab/>
            </w:r>
            <w:r w:rsidR="004F3906" w:rsidRPr="00D55A0E">
              <w:rPr>
                <w:rStyle w:val="Hyperlink"/>
                <w:noProof/>
              </w:rPr>
              <w:t>PCB design</w:t>
            </w:r>
            <w:r w:rsidR="004F3906">
              <w:rPr>
                <w:noProof/>
                <w:webHidden/>
              </w:rPr>
              <w:tab/>
            </w:r>
            <w:r w:rsidR="004F3906">
              <w:rPr>
                <w:noProof/>
                <w:webHidden/>
              </w:rPr>
              <w:fldChar w:fldCharType="begin"/>
            </w:r>
            <w:r w:rsidR="004F3906">
              <w:rPr>
                <w:noProof/>
                <w:webHidden/>
              </w:rPr>
              <w:instrText xml:space="preserve"> PAGEREF _Toc73624780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A6AF171" w14:textId="60D646CC" w:rsidR="004F3906" w:rsidRDefault="00A717F4">
          <w:pPr>
            <w:pStyle w:val="Inhopg1"/>
            <w:tabs>
              <w:tab w:val="left" w:pos="440"/>
              <w:tab w:val="right" w:leader="dot" w:pos="9628"/>
            </w:tabs>
            <w:rPr>
              <w:rFonts w:eastAsiaTheme="minorEastAsia"/>
              <w:noProof/>
              <w:color w:val="auto"/>
              <w:lang w:val="en-GB" w:eastAsia="en-GB"/>
            </w:rPr>
          </w:pPr>
          <w:hyperlink w:anchor="_Toc73624781" w:history="1">
            <w:r w:rsidR="004F3906" w:rsidRPr="00D55A0E">
              <w:rPr>
                <w:rStyle w:val="Hyperlink"/>
                <w:noProof/>
              </w:rPr>
              <w:t>6</w:t>
            </w:r>
            <w:r w:rsidR="004F3906">
              <w:rPr>
                <w:rFonts w:eastAsiaTheme="minorEastAsia"/>
                <w:noProof/>
                <w:color w:val="auto"/>
                <w:lang w:val="en-GB" w:eastAsia="en-GB"/>
              </w:rPr>
              <w:tab/>
            </w:r>
            <w:r w:rsidR="004F3906" w:rsidRPr="00D55A0E">
              <w:rPr>
                <w:rStyle w:val="Hyperlink"/>
                <w:noProof/>
              </w:rPr>
              <w:t>PCB assembly</w:t>
            </w:r>
            <w:r w:rsidR="004F3906">
              <w:rPr>
                <w:noProof/>
                <w:webHidden/>
              </w:rPr>
              <w:tab/>
            </w:r>
            <w:r w:rsidR="004F3906">
              <w:rPr>
                <w:noProof/>
                <w:webHidden/>
              </w:rPr>
              <w:fldChar w:fldCharType="begin"/>
            </w:r>
            <w:r w:rsidR="004F3906">
              <w:rPr>
                <w:noProof/>
                <w:webHidden/>
              </w:rPr>
              <w:instrText xml:space="preserve"> PAGEREF _Toc73624781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3BD5930" w14:textId="3841F75D" w:rsidR="004F3906" w:rsidRDefault="00A717F4">
          <w:pPr>
            <w:pStyle w:val="Inhopg1"/>
            <w:tabs>
              <w:tab w:val="left" w:pos="440"/>
              <w:tab w:val="right" w:leader="dot" w:pos="9628"/>
            </w:tabs>
            <w:rPr>
              <w:rFonts w:eastAsiaTheme="minorEastAsia"/>
              <w:noProof/>
              <w:color w:val="auto"/>
              <w:lang w:val="en-GB" w:eastAsia="en-GB"/>
            </w:rPr>
          </w:pPr>
          <w:hyperlink w:anchor="_Toc73624782" w:history="1">
            <w:r w:rsidR="004F3906" w:rsidRPr="00D55A0E">
              <w:rPr>
                <w:rStyle w:val="Hyperlink"/>
                <w:noProof/>
              </w:rPr>
              <w:t>7</w:t>
            </w:r>
            <w:r w:rsidR="004F3906">
              <w:rPr>
                <w:rFonts w:eastAsiaTheme="minorEastAsia"/>
                <w:noProof/>
                <w:color w:val="auto"/>
                <w:lang w:val="en-GB" w:eastAsia="en-GB"/>
              </w:rPr>
              <w:tab/>
            </w:r>
            <w:r w:rsidR="004F3906" w:rsidRPr="00D55A0E">
              <w:rPr>
                <w:rStyle w:val="Hyperlink"/>
                <w:noProof/>
              </w:rPr>
              <w:t>Software</w:t>
            </w:r>
            <w:r w:rsidR="004F3906">
              <w:rPr>
                <w:noProof/>
                <w:webHidden/>
              </w:rPr>
              <w:tab/>
            </w:r>
            <w:r w:rsidR="004F3906">
              <w:rPr>
                <w:noProof/>
                <w:webHidden/>
              </w:rPr>
              <w:fldChar w:fldCharType="begin"/>
            </w:r>
            <w:r w:rsidR="004F3906">
              <w:rPr>
                <w:noProof/>
                <w:webHidden/>
              </w:rPr>
              <w:instrText xml:space="preserve"> PAGEREF _Toc73624782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221357D0" w14:textId="6A77E160" w:rsidR="004F3906" w:rsidRDefault="00A717F4">
          <w:pPr>
            <w:pStyle w:val="Inhopg1"/>
            <w:tabs>
              <w:tab w:val="left" w:pos="440"/>
              <w:tab w:val="right" w:leader="dot" w:pos="9628"/>
            </w:tabs>
            <w:rPr>
              <w:rFonts w:eastAsiaTheme="minorEastAsia"/>
              <w:noProof/>
              <w:color w:val="auto"/>
              <w:lang w:val="en-GB" w:eastAsia="en-GB"/>
            </w:rPr>
          </w:pPr>
          <w:hyperlink w:anchor="_Toc73624783" w:history="1">
            <w:r w:rsidR="004F3906" w:rsidRPr="00D55A0E">
              <w:rPr>
                <w:rStyle w:val="Hyperlink"/>
                <w:noProof/>
              </w:rPr>
              <w:t>8</w:t>
            </w:r>
            <w:r w:rsidR="004F3906">
              <w:rPr>
                <w:rFonts w:eastAsiaTheme="minorEastAsia"/>
                <w:noProof/>
                <w:color w:val="auto"/>
                <w:lang w:val="en-GB" w:eastAsia="en-GB"/>
              </w:rPr>
              <w:tab/>
            </w:r>
            <w:r w:rsidR="004F3906" w:rsidRPr="00D55A0E">
              <w:rPr>
                <w:rStyle w:val="Hyperlink"/>
                <w:noProof/>
              </w:rPr>
              <w:t>Results</w:t>
            </w:r>
            <w:r w:rsidR="004F3906">
              <w:rPr>
                <w:noProof/>
                <w:webHidden/>
              </w:rPr>
              <w:tab/>
            </w:r>
            <w:r w:rsidR="004F3906">
              <w:rPr>
                <w:noProof/>
                <w:webHidden/>
              </w:rPr>
              <w:fldChar w:fldCharType="begin"/>
            </w:r>
            <w:r w:rsidR="004F3906">
              <w:rPr>
                <w:noProof/>
                <w:webHidden/>
              </w:rPr>
              <w:instrText xml:space="preserve"> PAGEREF _Toc73624783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B1C8414" w14:textId="7AE0D7D5" w:rsidR="004F3906" w:rsidRDefault="00A717F4">
          <w:pPr>
            <w:pStyle w:val="Inhopg1"/>
            <w:tabs>
              <w:tab w:val="left" w:pos="440"/>
              <w:tab w:val="right" w:leader="dot" w:pos="9628"/>
            </w:tabs>
            <w:rPr>
              <w:rFonts w:eastAsiaTheme="minorEastAsia"/>
              <w:noProof/>
              <w:color w:val="auto"/>
              <w:lang w:val="en-GB" w:eastAsia="en-GB"/>
            </w:rPr>
          </w:pPr>
          <w:hyperlink w:anchor="_Toc73624784" w:history="1">
            <w:r w:rsidR="004F3906" w:rsidRPr="00D55A0E">
              <w:rPr>
                <w:rStyle w:val="Hyperlink"/>
                <w:noProof/>
              </w:rPr>
              <w:t>9</w:t>
            </w:r>
            <w:r w:rsidR="004F3906">
              <w:rPr>
                <w:rFonts w:eastAsiaTheme="minorEastAsia"/>
                <w:noProof/>
                <w:color w:val="auto"/>
                <w:lang w:val="en-GB" w:eastAsia="en-GB"/>
              </w:rPr>
              <w:tab/>
            </w:r>
            <w:r w:rsidR="004F3906" w:rsidRPr="00D55A0E">
              <w:rPr>
                <w:rStyle w:val="Hyperlink"/>
                <w:noProof/>
              </w:rPr>
              <w:t>Conclusion</w:t>
            </w:r>
            <w:r w:rsidR="004F3906">
              <w:rPr>
                <w:noProof/>
                <w:webHidden/>
              </w:rPr>
              <w:tab/>
            </w:r>
            <w:r w:rsidR="004F3906">
              <w:rPr>
                <w:noProof/>
                <w:webHidden/>
              </w:rPr>
              <w:fldChar w:fldCharType="begin"/>
            </w:r>
            <w:r w:rsidR="004F3906">
              <w:rPr>
                <w:noProof/>
                <w:webHidden/>
              </w:rPr>
              <w:instrText xml:space="preserve"> PAGEREF _Toc73624784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7003D1F9" w14:textId="024CC8AC" w:rsidR="004F3906" w:rsidRDefault="00A717F4">
          <w:pPr>
            <w:pStyle w:val="Inhopg1"/>
            <w:tabs>
              <w:tab w:val="left" w:pos="660"/>
              <w:tab w:val="right" w:leader="dot" w:pos="9628"/>
            </w:tabs>
            <w:rPr>
              <w:rFonts w:eastAsiaTheme="minorEastAsia"/>
              <w:noProof/>
              <w:color w:val="auto"/>
              <w:lang w:val="en-GB" w:eastAsia="en-GB"/>
            </w:rPr>
          </w:pPr>
          <w:hyperlink w:anchor="_Toc73624785" w:history="1">
            <w:r w:rsidR="004F3906" w:rsidRPr="00D55A0E">
              <w:rPr>
                <w:rStyle w:val="Hyperlink"/>
                <w:noProof/>
              </w:rPr>
              <w:t>10</w:t>
            </w:r>
            <w:r w:rsidR="004F3906">
              <w:rPr>
                <w:rFonts w:eastAsiaTheme="minorEastAsia"/>
                <w:noProof/>
                <w:color w:val="auto"/>
                <w:lang w:val="en-GB" w:eastAsia="en-GB"/>
              </w:rPr>
              <w:tab/>
            </w:r>
            <w:r w:rsidR="004F3906" w:rsidRPr="00D55A0E">
              <w:rPr>
                <w:rStyle w:val="Hyperlink"/>
                <w:noProof/>
              </w:rPr>
              <w:t>Reference list</w:t>
            </w:r>
            <w:r w:rsidR="004F3906">
              <w:rPr>
                <w:noProof/>
                <w:webHidden/>
              </w:rPr>
              <w:tab/>
            </w:r>
            <w:r w:rsidR="004F3906">
              <w:rPr>
                <w:noProof/>
                <w:webHidden/>
              </w:rPr>
              <w:fldChar w:fldCharType="begin"/>
            </w:r>
            <w:r w:rsidR="004F3906">
              <w:rPr>
                <w:noProof/>
                <w:webHidden/>
              </w:rPr>
              <w:instrText xml:space="preserve"> PAGEREF _Toc73624785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D9B2E13" w14:textId="3CF46030" w:rsidR="004F3906" w:rsidRDefault="00A717F4">
          <w:pPr>
            <w:pStyle w:val="Inhopg1"/>
            <w:tabs>
              <w:tab w:val="left" w:pos="660"/>
              <w:tab w:val="right" w:leader="dot" w:pos="9628"/>
            </w:tabs>
            <w:rPr>
              <w:rFonts w:eastAsiaTheme="minorEastAsia"/>
              <w:noProof/>
              <w:color w:val="auto"/>
              <w:lang w:val="en-GB" w:eastAsia="en-GB"/>
            </w:rPr>
          </w:pPr>
          <w:hyperlink w:anchor="_Toc73624786" w:history="1">
            <w:r w:rsidR="004F3906" w:rsidRPr="00D55A0E">
              <w:rPr>
                <w:rStyle w:val="Hyperlink"/>
                <w:noProof/>
              </w:rPr>
              <w:t>11</w:t>
            </w:r>
            <w:r w:rsidR="004F3906">
              <w:rPr>
                <w:rFonts w:eastAsiaTheme="minorEastAsia"/>
                <w:noProof/>
                <w:color w:val="auto"/>
                <w:lang w:val="en-GB" w:eastAsia="en-GB"/>
              </w:rPr>
              <w:tab/>
            </w:r>
            <w:r w:rsidR="004F3906" w:rsidRPr="00D55A0E">
              <w:rPr>
                <w:rStyle w:val="Hyperlink"/>
                <w:noProof/>
              </w:rPr>
              <w:t>Attachment</w:t>
            </w:r>
            <w:r w:rsidR="004F3906">
              <w:rPr>
                <w:noProof/>
                <w:webHidden/>
              </w:rPr>
              <w:tab/>
            </w:r>
            <w:r w:rsidR="004F3906">
              <w:rPr>
                <w:noProof/>
                <w:webHidden/>
              </w:rPr>
              <w:fldChar w:fldCharType="begin"/>
            </w:r>
            <w:r w:rsidR="004F3906">
              <w:rPr>
                <w:noProof/>
                <w:webHidden/>
              </w:rPr>
              <w:instrText xml:space="preserve"> PAGEREF _Toc73624786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A717F4"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0DF93D53"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w:t>
      </w:r>
      <w:proofErr w:type="spellStart"/>
      <w:r w:rsidR="004363FD" w:rsidRPr="00D42610">
        <w:rPr>
          <w:color w:val="auto"/>
          <w:lang w:val="nl-NL"/>
        </w:rPr>
        <w:t>application</w:t>
      </w:r>
      <w:proofErr w:type="spellEnd"/>
      <w:r w:rsidR="004363FD" w:rsidRPr="00D42610">
        <w:rPr>
          <w:color w:val="auto"/>
          <w:lang w:val="nl-NL"/>
        </w:rPr>
        <w:t xml:space="preserve"> </w:t>
      </w:r>
      <w:proofErr w:type="spellStart"/>
      <w:r w:rsidR="004363FD" w:rsidRPr="00D42610">
        <w:rPr>
          <w:color w:val="auto"/>
          <w:lang w:val="nl-NL"/>
        </w:rPr>
        <w:t>note</w:t>
      </w:r>
      <w:proofErr w:type="spellEnd"/>
      <w:r w:rsidR="004363FD" w:rsidRPr="00D42610">
        <w:rPr>
          <w:color w:val="auto"/>
          <w:lang w:val="nl-NL"/>
        </w:rPr>
        <w:t xml:space="preserv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w:t>
      </w:r>
      <w:proofErr w:type="spellStart"/>
      <w:r w:rsidR="00646808" w:rsidRPr="00646808">
        <w:rPr>
          <w:color w:val="auto"/>
          <w:lang w:val="nl-NL"/>
        </w:rPr>
        <w:t>DigiObscura</w:t>
      </w:r>
      <w:proofErr w:type="spellEnd"/>
      <w:r w:rsidR="00B94C94">
        <w:rPr>
          <w:color w:val="auto"/>
          <w:lang w:val="nl-NL"/>
        </w:rPr>
        <w:t xml:space="preserve"> als </w:t>
      </w:r>
      <w:proofErr w:type="spellStart"/>
      <w:r w:rsidR="00B94C94">
        <w:rPr>
          <w:color w:val="auto"/>
          <w:lang w:val="nl-NL"/>
        </w:rPr>
        <w:t>inspratiebron</w:t>
      </w:r>
      <w:proofErr w:type="spellEnd"/>
      <w:r w:rsidR="00B94C94">
        <w:rPr>
          <w:color w:val="auto"/>
          <w:lang w:val="nl-NL"/>
        </w:rPr>
        <w:t xml:space="preserve"> gebruikt waarbij eveneens e</w:t>
      </w:r>
      <w:r w:rsidR="00646808" w:rsidRPr="00646808">
        <w:rPr>
          <w:color w:val="auto"/>
          <w:lang w:val="nl-NL"/>
        </w:rPr>
        <w:t xml:space="preserve">en </w:t>
      </w:r>
      <w:proofErr w:type="spellStart"/>
      <w:r w:rsidR="00646808" w:rsidRPr="00646808">
        <w:rPr>
          <w:color w:val="auto"/>
          <w:lang w:val="nl-NL"/>
        </w:rPr>
        <w:t>self</w:t>
      </w:r>
      <w:proofErr w:type="spellEnd"/>
      <w:r w:rsidR="00646808" w:rsidRPr="00646808">
        <w:rPr>
          <w:color w:val="auto"/>
          <w:lang w:val="nl-NL"/>
        </w:rPr>
        <w:t xml:space="preserve">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r>
        <w:t xml:space="preserve">Volledige Image sensor </w:t>
      </w:r>
      <w:r w:rsidR="00C61573">
        <w:t>schakeling</w:t>
      </w:r>
    </w:p>
    <w:p w14:paraId="1AD6584F" w14:textId="480BFDB7"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proofErr w:type="spellStart"/>
      <w:r w:rsidR="00C61573">
        <w:rPr>
          <w:lang w:val="nl-NL"/>
        </w:rPr>
        <w:t>gechakelde</w:t>
      </w:r>
      <w:proofErr w:type="spellEnd"/>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r>
        <w:t>T</w:t>
      </w:r>
      <w:r w:rsidR="00292104">
        <w:t xml:space="preserve">est </w:t>
      </w:r>
      <w:r>
        <w:t>circuit</w:t>
      </w:r>
    </w:p>
    <w:p w14:paraId="355B5E97" w14:textId="73AEA00A" w:rsidR="00292104" w:rsidRPr="00292104" w:rsidRDefault="00292104" w:rsidP="00292104">
      <w:pPr>
        <w:rPr>
          <w:lang w:val="nl-NL"/>
        </w:rPr>
      </w:pPr>
      <w:r>
        <w:rPr>
          <w:lang w:val="nl-NL"/>
        </w:rPr>
        <w:t xml:space="preserve">In </w:t>
      </w:r>
      <w:r w:rsidR="00B94C94">
        <w:rPr>
          <w:lang w:val="nl-NL"/>
        </w:rPr>
        <w:t xml:space="preserve">het test </w:t>
      </w:r>
      <w:proofErr w:type="spellStart"/>
      <w:r w:rsidR="00B94C94">
        <w:rPr>
          <w:lang w:val="nl-NL"/>
        </w:rPr>
        <w:t>cirvuit</w:t>
      </w:r>
      <w:proofErr w:type="spellEnd"/>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4" w:name="_Toc73624775"/>
      <w:r>
        <w:t>BOM</w:t>
      </w:r>
      <w:bookmarkEnd w:id="4"/>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proofErr w:type="spellStart"/>
      <w:r>
        <w:t>Arduino</w:t>
      </w:r>
      <w:proofErr w:type="spellEnd"/>
      <w:r>
        <w:t xml:space="preserve"> Software</w:t>
      </w:r>
    </w:p>
    <w:p w14:paraId="30A527B6" w14:textId="600E0FBA" w:rsidR="00AB02BE" w:rsidRPr="006E045A" w:rsidRDefault="00AB02BE" w:rsidP="007D43D7">
      <w:pPr>
        <w:pStyle w:val="Lijstalinea"/>
        <w:ind w:left="1080"/>
      </w:pPr>
      <w:proofErr w:type="spellStart"/>
      <w:r>
        <w:t>Multisim</w:t>
      </w:r>
      <w:proofErr w:type="spellEnd"/>
    </w:p>
    <w:p w14:paraId="0BE41C3E" w14:textId="01B3E16F" w:rsidR="00D0654A" w:rsidRDefault="00A172D0" w:rsidP="00D0654A">
      <w:pPr>
        <w:pStyle w:val="Kop1"/>
      </w:pPr>
      <w:bookmarkStart w:id="8" w:name="_Toc73624779"/>
      <w:proofErr w:type="spellStart"/>
      <w:r>
        <w:t>Electrical</w:t>
      </w:r>
      <w:proofErr w:type="spellEnd"/>
      <w:r>
        <w:t xml:space="preserve"> circuit</w:t>
      </w:r>
      <w:bookmarkEnd w:id="8"/>
    </w:p>
    <w:p w14:paraId="6CDC065C" w14:textId="6DB7D24C"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84742A">
        <w:rPr>
          <w:lang w:val="nl-NL"/>
        </w:rPr>
        <w:t xml:space="preserve"> </w:t>
      </w:r>
    </w:p>
    <w:p w14:paraId="68175C45" w14:textId="77777777" w:rsidR="009845A0" w:rsidRDefault="004C13D8" w:rsidP="009845A0">
      <w:pPr>
        <w:keepNext/>
      </w:pPr>
      <w:r w:rsidRPr="004C13D8">
        <w:rPr>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40D1BA13"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w:t>
      </w:r>
      <w:r>
        <w:fldChar w:fldCharType="end"/>
      </w:r>
      <w:r>
        <w:t>:Volledige schakeling schema</w:t>
      </w:r>
    </w:p>
    <w:p w14:paraId="3F1F7427" w14:textId="176F5F8E" w:rsidR="00C728DE" w:rsidRDefault="00C728DE" w:rsidP="00C728DE">
      <w:pPr>
        <w:pStyle w:val="Kop2"/>
      </w:pPr>
      <w:r>
        <w:t>Fototransistor</w:t>
      </w:r>
      <w:r w:rsidR="00655896">
        <w:t>matrix</w:t>
      </w:r>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w:t>
      </w:r>
      <w:r w:rsidR="00C728DE">
        <w:rPr>
          <w:lang w:val="nl-NL"/>
        </w:rPr>
        <w:t xml:space="preserve">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w:t>
      </w:r>
      <w:r w:rsidR="00C728DE">
        <w:rPr>
          <w:lang w:val="nl-NL"/>
        </w:rPr>
        <w:t>tot</w:t>
      </w:r>
      <w:r w:rsidR="00C728DE">
        <w:rPr>
          <w:lang w:val="nl-NL"/>
        </w:rPr>
        <w:t xml:space="preserve">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6828CB67" w:rsidR="00A5335C"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2</w:t>
      </w:r>
      <w:r>
        <w:fldChar w:fldCharType="end"/>
      </w:r>
      <w:r>
        <w:t>:fototransistor</w:t>
      </w:r>
    </w:p>
    <w:p w14:paraId="41C9FF76" w14:textId="77777777" w:rsidR="009845A0" w:rsidRDefault="00FA6055" w:rsidP="009845A0">
      <w:pPr>
        <w:keepNext/>
      </w:pPr>
      <w:r w:rsidRPr="00FA6055">
        <w:rPr>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2AD528A6"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3</w:t>
      </w:r>
      <w:r>
        <w:fldChar w:fldCharType="end"/>
      </w:r>
      <w:r>
        <w:t>:fototransistormatrix</w:t>
      </w:r>
    </w:p>
    <w:p w14:paraId="09F4A0E9" w14:textId="3BB5AFDC" w:rsidR="007E2D30" w:rsidRPr="007E2D30" w:rsidRDefault="00C728DE" w:rsidP="007E2D30">
      <w:pPr>
        <w:pStyle w:val="Kop2"/>
      </w:pPr>
      <w:proofErr w:type="spellStart"/>
      <w:r>
        <w:t>Multiplexer</w:t>
      </w:r>
      <w:proofErr w:type="spellEnd"/>
      <w:r>
        <w:t xml:space="preserve"> en </w:t>
      </w:r>
      <w:proofErr w:type="spellStart"/>
      <w:r>
        <w:t>Demultiplexer</w:t>
      </w:r>
      <w:proofErr w:type="spellEnd"/>
    </w:p>
    <w:p w14:paraId="52F07121" w14:textId="77777777" w:rsidR="007E2D30" w:rsidRPr="007E2D30" w:rsidRDefault="007E2D30" w:rsidP="007E2D30">
      <w:pPr>
        <w:rPr>
          <w:lang w:val="nl-NL"/>
        </w:rPr>
      </w:pPr>
    </w:p>
    <w:p w14:paraId="0CAD52FC" w14:textId="77777777" w:rsidR="0084742A" w:rsidRPr="0084742A" w:rsidRDefault="0084742A" w:rsidP="0084742A">
      <w:pPr>
        <w:rPr>
          <w:lang w:val="nl-NL"/>
        </w:rPr>
      </w:pPr>
    </w:p>
    <w:p w14:paraId="6448E576" w14:textId="77777777" w:rsidR="009845A0" w:rsidRDefault="004C13D8" w:rsidP="009845A0">
      <w:pPr>
        <w:keepNext/>
      </w:pPr>
      <w:r w:rsidRPr="004C13D8">
        <w:rPr>
          <w:lang w:val="nl-NL"/>
        </w:rPr>
        <w:lastRenderedPageBreak/>
        <w:drawing>
          <wp:inline distT="0" distB="0" distL="0" distR="0" wp14:anchorId="32B2FA1B" wp14:editId="1731A777">
            <wp:extent cx="4867954" cy="4324954"/>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67954" cy="4324954"/>
                    </a:xfrm>
                    <a:prstGeom prst="rect">
                      <a:avLst/>
                    </a:prstGeom>
                  </pic:spPr>
                </pic:pic>
              </a:graphicData>
            </a:graphic>
          </wp:inline>
        </w:drawing>
      </w:r>
    </w:p>
    <w:p w14:paraId="163B48DF" w14:textId="4DA81863" w:rsidR="00C728DE"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4</w:t>
      </w:r>
      <w:r>
        <w:fldChar w:fldCharType="end"/>
      </w:r>
      <w:r>
        <w:t>:</w:t>
      </w:r>
      <w:proofErr w:type="spellStart"/>
      <w:r>
        <w:t>Demultiplexer</w:t>
      </w:r>
      <w:proofErr w:type="spellEnd"/>
    </w:p>
    <w:p w14:paraId="5122D2D6" w14:textId="4A6A3135" w:rsidR="00C728DE" w:rsidRDefault="00C728DE" w:rsidP="00C728DE">
      <w:pPr>
        <w:rPr>
          <w:lang w:val="nl-NL"/>
        </w:rPr>
      </w:pPr>
    </w:p>
    <w:p w14:paraId="5761B4CF" w14:textId="77777777" w:rsidR="009845A0" w:rsidRDefault="004C13D8" w:rsidP="009845A0">
      <w:pPr>
        <w:keepNext/>
      </w:pPr>
      <w:r w:rsidRPr="004C13D8">
        <w:rPr>
          <w:lang w:val="nl-NL"/>
        </w:rPr>
        <w:drawing>
          <wp:inline distT="0" distB="0" distL="0" distR="0" wp14:anchorId="4D922AFF" wp14:editId="7B88667A">
            <wp:extent cx="4525006" cy="3477110"/>
            <wp:effectExtent l="0" t="0" r="9525" b="9525"/>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25006" cy="3477110"/>
                    </a:xfrm>
                    <a:prstGeom prst="rect">
                      <a:avLst/>
                    </a:prstGeom>
                  </pic:spPr>
                </pic:pic>
              </a:graphicData>
            </a:graphic>
          </wp:inline>
        </w:drawing>
      </w:r>
    </w:p>
    <w:p w14:paraId="66EE93E5" w14:textId="6B7E57E5" w:rsidR="00C728DE"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5</w:t>
      </w:r>
      <w:r>
        <w:fldChar w:fldCharType="end"/>
      </w:r>
      <w:r>
        <w:t>:</w:t>
      </w:r>
      <w:proofErr w:type="spellStart"/>
      <w:r>
        <w:t>Multiplexer</w:t>
      </w:r>
      <w:proofErr w:type="spellEnd"/>
    </w:p>
    <w:p w14:paraId="7EFDDD31" w14:textId="7EBDEB4E" w:rsidR="007E2D30" w:rsidRDefault="007E2D30" w:rsidP="007E2D30">
      <w:pPr>
        <w:pStyle w:val="Kop2"/>
      </w:pPr>
      <w:r>
        <w:lastRenderedPageBreak/>
        <w:t>Versterkingscircuit</w:t>
      </w:r>
    </w:p>
    <w:p w14:paraId="3DF70A02" w14:textId="77777777" w:rsidR="009845A0" w:rsidRDefault="004C13D8" w:rsidP="009845A0">
      <w:pPr>
        <w:keepNext/>
      </w:pPr>
      <w:r w:rsidRPr="004C13D8">
        <w:rPr>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009265"/>
                    </a:xfrm>
                    <a:prstGeom prst="rect">
                      <a:avLst/>
                    </a:prstGeom>
                  </pic:spPr>
                </pic:pic>
              </a:graphicData>
            </a:graphic>
          </wp:inline>
        </w:drawing>
      </w:r>
    </w:p>
    <w:p w14:paraId="56F8FA08" w14:textId="144B3D33" w:rsidR="004C13D8" w:rsidRPr="004C13D8"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6</w:t>
      </w:r>
      <w:r>
        <w:fldChar w:fldCharType="end"/>
      </w:r>
      <w:r>
        <w:t xml:space="preserve">:Testcircuit </w:t>
      </w:r>
      <w:proofErr w:type="spellStart"/>
      <w:r>
        <w:t>Multisim</w:t>
      </w:r>
      <w:proofErr w:type="spellEnd"/>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1373" cy="2419688"/>
                    </a:xfrm>
                    <a:prstGeom prst="rect">
                      <a:avLst/>
                    </a:prstGeom>
                  </pic:spPr>
                </pic:pic>
              </a:graphicData>
            </a:graphic>
          </wp:inline>
        </w:drawing>
      </w:r>
    </w:p>
    <w:p w14:paraId="28FBBF7F" w14:textId="4EBEC087" w:rsidR="009845A0" w:rsidRDefault="009845A0" w:rsidP="009845A0">
      <w:pPr>
        <w:pStyle w:val="Bijschrift"/>
      </w:pPr>
      <w:r>
        <w:t xml:space="preserve">Figuur </w:t>
      </w:r>
      <w:r>
        <w:fldChar w:fldCharType="begin"/>
      </w:r>
      <w:r>
        <w:instrText xml:space="preserve"> SEQ Figuur \* ARABIC </w:instrText>
      </w:r>
      <w:r>
        <w:fldChar w:fldCharType="separate"/>
      </w:r>
      <w:r>
        <w:rPr>
          <w:noProof/>
        </w:rPr>
        <w:t>7</w:t>
      </w:r>
      <w:r>
        <w:fldChar w:fldCharType="end"/>
      </w:r>
      <w:r>
        <w:t>:</w:t>
      </w:r>
      <w:proofErr w:type="spellStart"/>
      <w:r>
        <w:t>Opamp</w:t>
      </w:r>
      <w:proofErr w:type="spellEnd"/>
      <w:r>
        <w:t xml:space="preserve"> 1 + 2</w:t>
      </w:r>
    </w:p>
    <w:p w14:paraId="7C39E1DD" w14:textId="77777777" w:rsidR="009845A0" w:rsidRDefault="004C13D8" w:rsidP="009845A0">
      <w:pPr>
        <w:keepNext/>
      </w:pPr>
      <w:r w:rsidRPr="004C13D8">
        <w:rPr>
          <w:noProof/>
        </w:rPr>
        <w:lastRenderedPageBreak/>
        <w:t xml:space="preserve"> </w:t>
      </w:r>
      <w:r w:rsidRPr="004C13D8">
        <w:rPr>
          <w:lang w:val="nl-NL"/>
        </w:rPr>
        <w:drawing>
          <wp:inline distT="0" distB="0" distL="0" distR="0" wp14:anchorId="52C8A55F" wp14:editId="767D1E6D">
            <wp:extent cx="5744377" cy="4515480"/>
            <wp:effectExtent l="0" t="0" r="889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4377" cy="4515480"/>
                    </a:xfrm>
                    <a:prstGeom prst="rect">
                      <a:avLst/>
                    </a:prstGeom>
                  </pic:spPr>
                </pic:pic>
              </a:graphicData>
            </a:graphic>
          </wp:inline>
        </w:drawing>
      </w:r>
    </w:p>
    <w:p w14:paraId="2D849C17" w14:textId="6670697D" w:rsidR="007E2D30" w:rsidRDefault="009845A0" w:rsidP="009845A0">
      <w:pPr>
        <w:pStyle w:val="Bijschrift"/>
        <w:rPr>
          <w:noProof/>
        </w:rPr>
      </w:pPr>
      <w:r>
        <w:t xml:space="preserve">Figuur </w:t>
      </w:r>
      <w:r>
        <w:fldChar w:fldCharType="begin"/>
      </w:r>
      <w:r>
        <w:instrText xml:space="preserve"> SEQ Figuur \* ARABIC </w:instrText>
      </w:r>
      <w:r>
        <w:fldChar w:fldCharType="separate"/>
      </w:r>
      <w:r>
        <w:rPr>
          <w:noProof/>
        </w:rPr>
        <w:t>8</w:t>
      </w:r>
      <w:r>
        <w:fldChar w:fldCharType="end"/>
      </w:r>
      <w:r>
        <w:t>:</w:t>
      </w:r>
      <w:proofErr w:type="spellStart"/>
      <w:r>
        <w:t>Opamp</w:t>
      </w:r>
      <w:proofErr w:type="spellEnd"/>
      <w:r>
        <w:t xml:space="preserve"> 1+2 </w:t>
      </w:r>
      <w:proofErr w:type="spellStart"/>
      <w:r>
        <w:t>Multisim</w:t>
      </w:r>
      <w:proofErr w:type="spellEnd"/>
    </w:p>
    <w:p w14:paraId="59FAFD77" w14:textId="77777777" w:rsidR="009845A0" w:rsidRDefault="00FA6055" w:rsidP="009845A0">
      <w:pPr>
        <w:keepNext/>
      </w:pPr>
      <w:r w:rsidRPr="00FA6055">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845435"/>
                    </a:xfrm>
                    <a:prstGeom prst="rect">
                      <a:avLst/>
                    </a:prstGeom>
                  </pic:spPr>
                </pic:pic>
              </a:graphicData>
            </a:graphic>
          </wp:inline>
        </w:drawing>
      </w:r>
    </w:p>
    <w:p w14:paraId="67113BB6" w14:textId="1202FA8A" w:rsidR="004C13D8" w:rsidRPr="004C13D8" w:rsidRDefault="009845A0" w:rsidP="009845A0">
      <w:pPr>
        <w:pStyle w:val="Bijschrift"/>
      </w:pPr>
      <w:r>
        <w:t xml:space="preserve">Figuur </w:t>
      </w:r>
      <w:r>
        <w:fldChar w:fldCharType="begin"/>
      </w:r>
      <w:r>
        <w:instrText xml:space="preserve"> SEQ Figuur \* ARABIC </w:instrText>
      </w:r>
      <w:r>
        <w:fldChar w:fldCharType="separate"/>
      </w:r>
      <w:r>
        <w:rPr>
          <w:noProof/>
        </w:rPr>
        <w:t>9</w:t>
      </w:r>
      <w:r>
        <w:fldChar w:fldCharType="end"/>
      </w:r>
      <w:r>
        <w:t>:</w:t>
      </w:r>
      <w:proofErr w:type="spellStart"/>
      <w:r>
        <w:t>Opamps</w:t>
      </w:r>
      <w:proofErr w:type="spellEnd"/>
      <w:r>
        <w:t xml:space="preserve"> + </w:t>
      </w:r>
      <w:proofErr w:type="spellStart"/>
      <w:r>
        <w:t>comperator</w:t>
      </w:r>
      <w:proofErr w:type="spellEnd"/>
    </w:p>
    <w:p w14:paraId="3387DC62" w14:textId="77777777" w:rsidR="009845A0" w:rsidRDefault="004C13D8" w:rsidP="009845A0">
      <w:pPr>
        <w:keepNext/>
      </w:pPr>
      <w:r w:rsidRPr="004C13D8">
        <w:rPr>
          <w:lang w:val="nl-NL"/>
        </w:rPr>
        <w:lastRenderedPageBreak/>
        <w:drawing>
          <wp:inline distT="0" distB="0" distL="0" distR="0" wp14:anchorId="181A0070" wp14:editId="388F7B44">
            <wp:extent cx="5868219" cy="4420217"/>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68219" cy="4420217"/>
                    </a:xfrm>
                    <a:prstGeom prst="rect">
                      <a:avLst/>
                    </a:prstGeom>
                  </pic:spPr>
                </pic:pic>
              </a:graphicData>
            </a:graphic>
          </wp:inline>
        </w:drawing>
      </w:r>
    </w:p>
    <w:p w14:paraId="1360EE8E" w14:textId="63E6F5F5"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0</w:t>
      </w:r>
      <w:r>
        <w:fldChar w:fldCharType="end"/>
      </w:r>
      <w:r>
        <w:t>:</w:t>
      </w:r>
      <w:proofErr w:type="spellStart"/>
      <w:r>
        <w:t>Opamps</w:t>
      </w:r>
      <w:proofErr w:type="spellEnd"/>
      <w:r>
        <w:t xml:space="preserve"> + </w:t>
      </w:r>
      <w:proofErr w:type="spellStart"/>
      <w:r>
        <w:t>comperator</w:t>
      </w:r>
      <w:proofErr w:type="spellEnd"/>
      <w:r>
        <w:t xml:space="preserve"> </w:t>
      </w:r>
      <w:proofErr w:type="spellStart"/>
      <w:r>
        <w:t>Multisim</w:t>
      </w:r>
      <w:proofErr w:type="spellEnd"/>
    </w:p>
    <w:p w14:paraId="7D290D25" w14:textId="3DA77D80" w:rsidR="00FA6055" w:rsidRDefault="00FA6055" w:rsidP="00FA6055">
      <w:pPr>
        <w:pStyle w:val="Kop2"/>
      </w:pPr>
      <w:r>
        <w:t>Charge pump</w:t>
      </w:r>
    </w:p>
    <w:p w14:paraId="6FF0ED0C" w14:textId="77777777" w:rsidR="009845A0" w:rsidRDefault="00FA6055" w:rsidP="009845A0">
      <w:pPr>
        <w:keepNext/>
      </w:pPr>
      <w:r w:rsidRPr="00FA6055">
        <w:rPr>
          <w:lang w:val="nl-NL"/>
        </w:rPr>
        <w:drawing>
          <wp:inline distT="0" distB="0" distL="0" distR="0" wp14:anchorId="5716B177" wp14:editId="40FFE569">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010535"/>
                    </a:xfrm>
                    <a:prstGeom prst="rect">
                      <a:avLst/>
                    </a:prstGeom>
                  </pic:spPr>
                </pic:pic>
              </a:graphicData>
            </a:graphic>
          </wp:inline>
        </w:drawing>
      </w:r>
    </w:p>
    <w:p w14:paraId="5D86736F" w14:textId="711E3F0C" w:rsidR="00FA6055" w:rsidRPr="00FA6055"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1</w:t>
      </w:r>
      <w:r>
        <w:fldChar w:fldCharType="end"/>
      </w:r>
      <w:r>
        <w:t>:Charge Pump</w:t>
      </w: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9" w:name="_Toc73624780"/>
      <w:r>
        <w:t xml:space="preserve">PCB </w:t>
      </w:r>
      <w:r w:rsidR="00583DDF">
        <w:t>design</w:t>
      </w:r>
      <w:bookmarkEnd w:id="9"/>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w:t>
      </w:r>
      <w:proofErr w:type="spellStart"/>
      <w:r>
        <w:rPr>
          <w:lang w:val="nl-NL"/>
        </w:rPr>
        <w:t>Multisim</w:t>
      </w:r>
      <w:proofErr w:type="spellEnd"/>
      <w:r>
        <w:rPr>
          <w:lang w:val="nl-NL"/>
        </w:rPr>
        <w:t xml:space="preserve">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420870"/>
                    </a:xfrm>
                    <a:prstGeom prst="rect">
                      <a:avLst/>
                    </a:prstGeom>
                  </pic:spPr>
                </pic:pic>
              </a:graphicData>
            </a:graphic>
          </wp:inline>
        </w:drawing>
      </w:r>
    </w:p>
    <w:p w14:paraId="2C0DA912" w14:textId="3EEB62E8"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2</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2194" cy="4669161"/>
                    </a:xfrm>
                    <a:prstGeom prst="rect">
                      <a:avLst/>
                    </a:prstGeom>
                  </pic:spPr>
                </pic:pic>
              </a:graphicData>
            </a:graphic>
          </wp:inline>
        </w:drawing>
      </w:r>
    </w:p>
    <w:p w14:paraId="40CFDE16" w14:textId="7FA909C0"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3</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1898015"/>
                    </a:xfrm>
                    <a:prstGeom prst="rect">
                      <a:avLst/>
                    </a:prstGeom>
                  </pic:spPr>
                </pic:pic>
              </a:graphicData>
            </a:graphic>
          </wp:inline>
        </w:drawing>
      </w:r>
    </w:p>
    <w:p w14:paraId="20F713DE" w14:textId="5D49E118"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4</w:t>
      </w:r>
      <w:r>
        <w:fldChar w:fldCharType="end"/>
      </w:r>
      <w:r>
        <w:t>:</w:t>
      </w:r>
      <w:proofErr w:type="spellStart"/>
      <w:r>
        <w:t>PCB's</w:t>
      </w:r>
      <w:proofErr w:type="spellEnd"/>
      <w:r>
        <w:t xml:space="preserve"> JLCPCB</w:t>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lastRenderedPageBreak/>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81477" cy="4315427"/>
                    </a:xfrm>
                    <a:prstGeom prst="rect">
                      <a:avLst/>
                    </a:prstGeom>
                  </pic:spPr>
                </pic:pic>
              </a:graphicData>
            </a:graphic>
          </wp:inline>
        </w:drawing>
      </w:r>
    </w:p>
    <w:p w14:paraId="07D97D6D" w14:textId="10313392"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5</w:t>
      </w:r>
      <w:r>
        <w:fldChar w:fldCharType="end"/>
      </w:r>
      <w:r>
        <w:t>:</w:t>
      </w:r>
      <w:proofErr w:type="spellStart"/>
      <w:r>
        <w:t>Arduino</w:t>
      </w:r>
      <w:proofErr w:type="spellEnd"/>
      <w:r>
        <w:t xml:space="preserve">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5804535"/>
                    </a:xfrm>
                    <a:prstGeom prst="rect">
                      <a:avLst/>
                    </a:prstGeom>
                  </pic:spPr>
                </pic:pic>
              </a:graphicData>
            </a:graphic>
          </wp:inline>
        </w:drawing>
      </w:r>
    </w:p>
    <w:p w14:paraId="134414F5" w14:textId="37DE59E6"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Pr>
          <w:noProof/>
        </w:rPr>
        <w:t>16</w:t>
      </w:r>
      <w:r>
        <w:fldChar w:fldCharType="end"/>
      </w:r>
      <w:r>
        <w:t>:</w:t>
      </w:r>
      <w:proofErr w:type="spellStart"/>
      <w:r>
        <w:t>Arduino</w:t>
      </w:r>
      <w:proofErr w:type="spellEnd"/>
      <w:r>
        <w:t xml:space="preserve">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12" w:name="_Toc73624783"/>
    <w:p w14:paraId="3F57A1A1" w14:textId="4CA91180" w:rsidR="00505AD9" w:rsidRDefault="00A717F4"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12"/>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3" w:name="_Toc73624784"/>
    <w:p w14:paraId="07BF712E" w14:textId="245F60EE" w:rsidR="00164A14" w:rsidRDefault="00A717F4"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A717F4"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29"/>
      <w:footerReference w:type="default" r:id="rId30"/>
      <w:footerReference w:type="first" r:id="rId3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25D72" w14:textId="77777777" w:rsidR="00A717F4" w:rsidRDefault="00A717F4" w:rsidP="00011668">
      <w:r>
        <w:separator/>
      </w:r>
    </w:p>
  </w:endnote>
  <w:endnote w:type="continuationSeparator" w:id="0">
    <w:p w14:paraId="3D7372DB" w14:textId="77777777" w:rsidR="00A717F4" w:rsidRDefault="00A717F4"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fontKey="{270063B2-40E7-4392-B983-C78FC196041A}"/>
    <w:embedBold r:id="rId2" w:fontKey="{ACB98858-66ED-4083-8C77-A8630A5E9DB0}"/>
    <w:embedItalic r:id="rId3" w:fontKey="{D3B799C9-D7D5-4FAB-A9DD-FC2A8B56DAFD}"/>
  </w:font>
  <w:font w:name="Calibri Light">
    <w:panose1 w:val="020F0302020204030204"/>
    <w:charset w:val="00"/>
    <w:family w:val="swiss"/>
    <w:pitch w:val="variable"/>
    <w:sig w:usb0="A00002EF" w:usb1="4000207B" w:usb2="00000000" w:usb3="00000000" w:csb0="0000009F" w:csb1="00000000"/>
    <w:embedRegular r:id="rId4" w:fontKey="{CE096445-AD06-4E30-8C95-49797B18E8AC}"/>
    <w:embedBold r:id="rId5" w:fontKey="{3449C807-A609-46E5-91F2-2700CED08247}"/>
    <w:embedItalic r:id="rId6" w:fontKey="{85BE0306-8FD9-4EEE-8319-E2FE7C3EABDB}"/>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395C8" w14:textId="77777777" w:rsidR="00A717F4" w:rsidRDefault="00A717F4" w:rsidP="00011668">
      <w:r>
        <w:separator/>
      </w:r>
    </w:p>
  </w:footnote>
  <w:footnote w:type="continuationSeparator" w:id="0">
    <w:p w14:paraId="36DB2D1D" w14:textId="77777777" w:rsidR="00A717F4" w:rsidRDefault="00A717F4"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552F4"/>
    <w:rsid w:val="00076663"/>
    <w:rsid w:val="000A7302"/>
    <w:rsid w:val="000C1499"/>
    <w:rsid w:val="000D0662"/>
    <w:rsid w:val="000D5F2C"/>
    <w:rsid w:val="000F10EF"/>
    <w:rsid w:val="000F7645"/>
    <w:rsid w:val="000F7E37"/>
    <w:rsid w:val="001055B5"/>
    <w:rsid w:val="001161B6"/>
    <w:rsid w:val="001224D4"/>
    <w:rsid w:val="001365BF"/>
    <w:rsid w:val="00136E0B"/>
    <w:rsid w:val="00146B4C"/>
    <w:rsid w:val="00164A14"/>
    <w:rsid w:val="00185391"/>
    <w:rsid w:val="001B54B8"/>
    <w:rsid w:val="001D2F77"/>
    <w:rsid w:val="001D49D3"/>
    <w:rsid w:val="001D4AA5"/>
    <w:rsid w:val="001E1AF6"/>
    <w:rsid w:val="001E5147"/>
    <w:rsid w:val="001F22B4"/>
    <w:rsid w:val="00203D55"/>
    <w:rsid w:val="0021129C"/>
    <w:rsid w:val="00221B3C"/>
    <w:rsid w:val="00236731"/>
    <w:rsid w:val="00237F0F"/>
    <w:rsid w:val="0024088F"/>
    <w:rsid w:val="002548A8"/>
    <w:rsid w:val="002616D5"/>
    <w:rsid w:val="00263A72"/>
    <w:rsid w:val="00265CA6"/>
    <w:rsid w:val="002916EF"/>
    <w:rsid w:val="00292104"/>
    <w:rsid w:val="002A07F9"/>
    <w:rsid w:val="002B0096"/>
    <w:rsid w:val="002C37E3"/>
    <w:rsid w:val="002C6D0F"/>
    <w:rsid w:val="002D5845"/>
    <w:rsid w:val="002F2D5B"/>
    <w:rsid w:val="00331995"/>
    <w:rsid w:val="00340D87"/>
    <w:rsid w:val="00343AB7"/>
    <w:rsid w:val="00360413"/>
    <w:rsid w:val="00365966"/>
    <w:rsid w:val="00380415"/>
    <w:rsid w:val="003A69CD"/>
    <w:rsid w:val="003A6A64"/>
    <w:rsid w:val="003B4EB2"/>
    <w:rsid w:val="003C2888"/>
    <w:rsid w:val="003C3492"/>
    <w:rsid w:val="003D35E8"/>
    <w:rsid w:val="003D6063"/>
    <w:rsid w:val="00403B61"/>
    <w:rsid w:val="00411384"/>
    <w:rsid w:val="0041252F"/>
    <w:rsid w:val="00413592"/>
    <w:rsid w:val="0042275C"/>
    <w:rsid w:val="0042331A"/>
    <w:rsid w:val="00426F30"/>
    <w:rsid w:val="004363FD"/>
    <w:rsid w:val="00442AE8"/>
    <w:rsid w:val="00461458"/>
    <w:rsid w:val="00471CAB"/>
    <w:rsid w:val="00475894"/>
    <w:rsid w:val="00484F9C"/>
    <w:rsid w:val="004909B6"/>
    <w:rsid w:val="00491270"/>
    <w:rsid w:val="00497F48"/>
    <w:rsid w:val="004A216E"/>
    <w:rsid w:val="004C13D8"/>
    <w:rsid w:val="004D42E2"/>
    <w:rsid w:val="004F2F66"/>
    <w:rsid w:val="004F3906"/>
    <w:rsid w:val="00502076"/>
    <w:rsid w:val="00505271"/>
    <w:rsid w:val="00505AD9"/>
    <w:rsid w:val="00507715"/>
    <w:rsid w:val="00520230"/>
    <w:rsid w:val="00533413"/>
    <w:rsid w:val="005400D2"/>
    <w:rsid w:val="0055386A"/>
    <w:rsid w:val="00557ACD"/>
    <w:rsid w:val="00563F1B"/>
    <w:rsid w:val="00565963"/>
    <w:rsid w:val="00583DDF"/>
    <w:rsid w:val="005853C1"/>
    <w:rsid w:val="00591EF1"/>
    <w:rsid w:val="005A0E47"/>
    <w:rsid w:val="005A4380"/>
    <w:rsid w:val="005C70AD"/>
    <w:rsid w:val="005D672E"/>
    <w:rsid w:val="005F1EA4"/>
    <w:rsid w:val="005F5164"/>
    <w:rsid w:val="00611ADA"/>
    <w:rsid w:val="006169FC"/>
    <w:rsid w:val="00620008"/>
    <w:rsid w:val="00626140"/>
    <w:rsid w:val="006268A7"/>
    <w:rsid w:val="00646808"/>
    <w:rsid w:val="00654270"/>
    <w:rsid w:val="00655896"/>
    <w:rsid w:val="006A3AAE"/>
    <w:rsid w:val="006A4E75"/>
    <w:rsid w:val="006B0E60"/>
    <w:rsid w:val="006B1477"/>
    <w:rsid w:val="006B2ACD"/>
    <w:rsid w:val="006C24A5"/>
    <w:rsid w:val="006C4BDB"/>
    <w:rsid w:val="006C6807"/>
    <w:rsid w:val="006E045A"/>
    <w:rsid w:val="006E11AB"/>
    <w:rsid w:val="006E52C8"/>
    <w:rsid w:val="0070427E"/>
    <w:rsid w:val="00720540"/>
    <w:rsid w:val="00726B77"/>
    <w:rsid w:val="0073469C"/>
    <w:rsid w:val="00764BD3"/>
    <w:rsid w:val="00774964"/>
    <w:rsid w:val="00781EFB"/>
    <w:rsid w:val="007903E9"/>
    <w:rsid w:val="007A1CDF"/>
    <w:rsid w:val="007C3ADD"/>
    <w:rsid w:val="007D43D7"/>
    <w:rsid w:val="007E0010"/>
    <w:rsid w:val="007E2D30"/>
    <w:rsid w:val="007E2F44"/>
    <w:rsid w:val="007E3B94"/>
    <w:rsid w:val="007E6023"/>
    <w:rsid w:val="007E74C0"/>
    <w:rsid w:val="00802490"/>
    <w:rsid w:val="008155FE"/>
    <w:rsid w:val="00836EC1"/>
    <w:rsid w:val="0084742A"/>
    <w:rsid w:val="00875E78"/>
    <w:rsid w:val="0087600A"/>
    <w:rsid w:val="008A4028"/>
    <w:rsid w:val="008A47C5"/>
    <w:rsid w:val="008A7820"/>
    <w:rsid w:val="008B54E6"/>
    <w:rsid w:val="008C010F"/>
    <w:rsid w:val="008D657A"/>
    <w:rsid w:val="008E3EB0"/>
    <w:rsid w:val="008E6AA5"/>
    <w:rsid w:val="00925225"/>
    <w:rsid w:val="009302DA"/>
    <w:rsid w:val="00942930"/>
    <w:rsid w:val="00943356"/>
    <w:rsid w:val="00945373"/>
    <w:rsid w:val="00952CAD"/>
    <w:rsid w:val="00962635"/>
    <w:rsid w:val="00967E68"/>
    <w:rsid w:val="009715DF"/>
    <w:rsid w:val="00980B48"/>
    <w:rsid w:val="009845A0"/>
    <w:rsid w:val="00985406"/>
    <w:rsid w:val="009A1672"/>
    <w:rsid w:val="009A546F"/>
    <w:rsid w:val="009A70CC"/>
    <w:rsid w:val="009C251D"/>
    <w:rsid w:val="009D0C25"/>
    <w:rsid w:val="009F2260"/>
    <w:rsid w:val="009F3886"/>
    <w:rsid w:val="00A01A1A"/>
    <w:rsid w:val="00A0322A"/>
    <w:rsid w:val="00A172D0"/>
    <w:rsid w:val="00A20A0B"/>
    <w:rsid w:val="00A33B90"/>
    <w:rsid w:val="00A35625"/>
    <w:rsid w:val="00A36E01"/>
    <w:rsid w:val="00A37952"/>
    <w:rsid w:val="00A45912"/>
    <w:rsid w:val="00A5335C"/>
    <w:rsid w:val="00A546E2"/>
    <w:rsid w:val="00A55D3B"/>
    <w:rsid w:val="00A62266"/>
    <w:rsid w:val="00A63BC7"/>
    <w:rsid w:val="00A66E8B"/>
    <w:rsid w:val="00A717F4"/>
    <w:rsid w:val="00A80634"/>
    <w:rsid w:val="00A8104A"/>
    <w:rsid w:val="00A8477A"/>
    <w:rsid w:val="00A87701"/>
    <w:rsid w:val="00AB02BE"/>
    <w:rsid w:val="00AC195D"/>
    <w:rsid w:val="00AC4958"/>
    <w:rsid w:val="00AF7597"/>
    <w:rsid w:val="00B00960"/>
    <w:rsid w:val="00B165DB"/>
    <w:rsid w:val="00B36F35"/>
    <w:rsid w:val="00B447A8"/>
    <w:rsid w:val="00B64EF6"/>
    <w:rsid w:val="00B70A83"/>
    <w:rsid w:val="00B94C94"/>
    <w:rsid w:val="00BA0D6C"/>
    <w:rsid w:val="00BA10E6"/>
    <w:rsid w:val="00BA1E2D"/>
    <w:rsid w:val="00BA3371"/>
    <w:rsid w:val="00BB02D0"/>
    <w:rsid w:val="00BF1280"/>
    <w:rsid w:val="00BF6A9B"/>
    <w:rsid w:val="00C06ED1"/>
    <w:rsid w:val="00C20461"/>
    <w:rsid w:val="00C228DD"/>
    <w:rsid w:val="00C4376C"/>
    <w:rsid w:val="00C528D7"/>
    <w:rsid w:val="00C61573"/>
    <w:rsid w:val="00C64CBD"/>
    <w:rsid w:val="00C728DE"/>
    <w:rsid w:val="00C872B1"/>
    <w:rsid w:val="00C909DB"/>
    <w:rsid w:val="00C918AA"/>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9142A"/>
    <w:rsid w:val="00D92572"/>
    <w:rsid w:val="00DA1216"/>
    <w:rsid w:val="00DC1A1B"/>
    <w:rsid w:val="00DD72B9"/>
    <w:rsid w:val="00DE2127"/>
    <w:rsid w:val="00DE57A3"/>
    <w:rsid w:val="00DE7092"/>
    <w:rsid w:val="00E018FF"/>
    <w:rsid w:val="00E24979"/>
    <w:rsid w:val="00E267D6"/>
    <w:rsid w:val="00E76725"/>
    <w:rsid w:val="00E939C6"/>
    <w:rsid w:val="00EB79EE"/>
    <w:rsid w:val="00EC3229"/>
    <w:rsid w:val="00EC3849"/>
    <w:rsid w:val="00ED16F9"/>
    <w:rsid w:val="00ED22DA"/>
    <w:rsid w:val="00ED5BC7"/>
    <w:rsid w:val="00EF78D5"/>
    <w:rsid w:val="00F07C55"/>
    <w:rsid w:val="00F11467"/>
    <w:rsid w:val="00F2059A"/>
    <w:rsid w:val="00F20C09"/>
    <w:rsid w:val="00F20CAF"/>
    <w:rsid w:val="00F256C1"/>
    <w:rsid w:val="00F334E1"/>
    <w:rsid w:val="00F34725"/>
    <w:rsid w:val="00F449A3"/>
    <w:rsid w:val="00F45203"/>
    <w:rsid w:val="00F471D9"/>
    <w:rsid w:val="00F63A47"/>
    <w:rsid w:val="00F63BA6"/>
    <w:rsid w:val="00FA2E8D"/>
    <w:rsid w:val="00FA6055"/>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94856"/>
    <w:rsid w:val="000D0DB4"/>
    <w:rsid w:val="00151023"/>
    <w:rsid w:val="0027388C"/>
    <w:rsid w:val="0029437C"/>
    <w:rsid w:val="002E4453"/>
    <w:rsid w:val="00347C10"/>
    <w:rsid w:val="0043278D"/>
    <w:rsid w:val="005B33CD"/>
    <w:rsid w:val="005D3A75"/>
    <w:rsid w:val="00624114"/>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1519</Words>
  <Characters>8661</Characters>
  <Application>Microsoft Office Word</Application>
  <DocSecurity>0</DocSecurity>
  <Lines>72</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Tom Haels</cp:lastModifiedBy>
  <cp:revision>5</cp:revision>
  <dcterms:created xsi:type="dcterms:W3CDTF">2021-06-04T08:32:00Z</dcterms:created>
  <dcterms:modified xsi:type="dcterms:W3CDTF">2021-06-0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